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E3026" w14:textId="0FCBDB17" w:rsidR="001C5951" w:rsidRDefault="001C5951">
      <w:r>
        <w:t>Jenn Diet notes</w:t>
      </w:r>
    </w:p>
    <w:p w14:paraId="6279DFB1" w14:textId="780350C9" w:rsidR="00F61049" w:rsidRDefault="00F61049">
      <w:r>
        <w:t xml:space="preserve">Bloating </w:t>
      </w:r>
      <w:proofErr w:type="gramStart"/>
      <w:r>
        <w:t>with:</w:t>
      </w:r>
      <w:proofErr w:type="gramEnd"/>
      <w:r>
        <w:t xml:space="preserve"> occurs 8 hrs after </w:t>
      </w:r>
      <w:proofErr w:type="spellStart"/>
      <w:r>
        <w:t>cnsuption</w:t>
      </w:r>
      <w:proofErr w:type="spellEnd"/>
      <w:r>
        <w:t xml:space="preserve"> for 2-3 days duration </w:t>
      </w:r>
    </w:p>
    <w:p w14:paraId="019A63F8" w14:textId="0C9B5B4F" w:rsidR="00F61049" w:rsidRDefault="00F61049">
      <w:r>
        <w:t>fried foods, spicy foods</w:t>
      </w:r>
    </w:p>
    <w:p w14:paraId="232C16B5" w14:textId="77777777" w:rsidR="001C5951" w:rsidRDefault="001C5951"/>
    <w:p w14:paraId="77FF3BFB" w14:textId="1B5DD377" w:rsidR="001C5951" w:rsidRPr="001C5951" w:rsidRDefault="001C5951" w:rsidP="001C5951">
      <w:pPr>
        <w:jc w:val="center"/>
        <w:rPr>
          <w:b/>
          <w:bCs/>
          <w:sz w:val="24"/>
          <w:szCs w:val="24"/>
        </w:rPr>
      </w:pPr>
      <w:r w:rsidRPr="001C5951">
        <w:rPr>
          <w:b/>
          <w:bCs/>
          <w:sz w:val="24"/>
          <w:szCs w:val="24"/>
        </w:rPr>
        <w:t>Night shift</w:t>
      </w:r>
    </w:p>
    <w:p w14:paraId="2B1AAD5A" w14:textId="77ED7102" w:rsidR="001C5951" w:rsidRDefault="001C5951">
      <w:r>
        <w:t>Light meal Sunday night</w:t>
      </w:r>
    </w:p>
    <w:p w14:paraId="1D672109" w14:textId="77777777" w:rsidR="001C5951" w:rsidRPr="001C5951" w:rsidRDefault="001C5951">
      <w:pPr>
        <w:rPr>
          <w:b/>
          <w:bCs/>
        </w:rPr>
      </w:pPr>
      <w:r w:rsidRPr="001C5951">
        <w:rPr>
          <w:b/>
          <w:bCs/>
        </w:rPr>
        <w:t xml:space="preserve">Monday </w:t>
      </w:r>
    </w:p>
    <w:p w14:paraId="2B8CC3A1" w14:textId="4BF8A88E" w:rsidR="001C5951" w:rsidRDefault="001C5951">
      <w:r>
        <w:t>7:30/8am+ lemon ACV warm water, snack before exercise or breakfast (exercise later that day)</w:t>
      </w:r>
    </w:p>
    <w:p w14:paraId="5FEE38B3" w14:textId="232DD4A1" w:rsidR="001C5951" w:rsidRDefault="001C5951">
      <w:r>
        <w:t>10:30 Breakfast</w:t>
      </w:r>
    </w:p>
    <w:p w14:paraId="11525A29" w14:textId="3FED640F" w:rsidR="001C5951" w:rsidRDefault="001C5951">
      <w:r>
        <w:t>1-2pm Snack</w:t>
      </w:r>
    </w:p>
    <w:p w14:paraId="3AD84035" w14:textId="162CE461" w:rsidR="001C5951" w:rsidRDefault="001C5951">
      <w:r>
        <w:t xml:space="preserve">4-5pm Snack </w:t>
      </w:r>
      <w:proofErr w:type="gramStart"/>
      <w:r>
        <w:t>( dance</w:t>
      </w:r>
      <w:proofErr w:type="gramEnd"/>
      <w:r>
        <w:t xml:space="preserve"> class)</w:t>
      </w:r>
    </w:p>
    <w:p w14:paraId="2B1490CC" w14:textId="08237643" w:rsidR="001C5951" w:rsidRDefault="001C5951">
      <w:r>
        <w:t>8pm- dinner</w:t>
      </w:r>
    </w:p>
    <w:p w14:paraId="6E55B3E3" w14:textId="733B0851" w:rsidR="001C5951" w:rsidRDefault="001C5951">
      <w:r>
        <w:t>9pm Optional snack</w:t>
      </w:r>
    </w:p>
    <w:p w14:paraId="61501E16" w14:textId="6384392B" w:rsidR="001C5951" w:rsidRPr="001C5951" w:rsidRDefault="001C5951">
      <w:pPr>
        <w:rPr>
          <w:b/>
          <w:bCs/>
        </w:rPr>
      </w:pPr>
      <w:r w:rsidRPr="001C5951">
        <w:rPr>
          <w:b/>
          <w:bCs/>
        </w:rPr>
        <w:t>Post shift Tuesday</w:t>
      </w:r>
    </w:p>
    <w:p w14:paraId="18E5E0FC" w14:textId="0DCE99BF" w:rsidR="001C5951" w:rsidRDefault="001C5951">
      <w:r>
        <w:t>8am- breakfast</w:t>
      </w:r>
    </w:p>
    <w:p w14:paraId="23BDF5F9" w14:textId="41F12584" w:rsidR="001C5951" w:rsidRDefault="001C5951">
      <w:r>
        <w:t>4:0-5pm lunch</w:t>
      </w:r>
    </w:p>
    <w:p w14:paraId="37D20493" w14:textId="433828D3" w:rsidR="001C5951" w:rsidRDefault="001C5951">
      <w:r>
        <w:t>8pm dinner</w:t>
      </w:r>
    </w:p>
    <w:p w14:paraId="29B0C832" w14:textId="48782F3E" w:rsidR="001C5951" w:rsidRDefault="001C5951">
      <w:r>
        <w:t>12pm snack</w:t>
      </w:r>
    </w:p>
    <w:p w14:paraId="6C93A7B5" w14:textId="74DA936D" w:rsidR="001C5951" w:rsidRPr="001C5951" w:rsidRDefault="001C5951">
      <w:pPr>
        <w:rPr>
          <w:b/>
          <w:bCs/>
        </w:rPr>
      </w:pPr>
      <w:r>
        <w:rPr>
          <w:b/>
          <w:bCs/>
        </w:rPr>
        <w:t xml:space="preserve">Post shift </w:t>
      </w:r>
      <w:r w:rsidRPr="001C5951">
        <w:rPr>
          <w:b/>
          <w:bCs/>
        </w:rPr>
        <w:t>Wednesday</w:t>
      </w:r>
    </w:p>
    <w:p w14:paraId="34E82241" w14:textId="1ACA1835" w:rsidR="001C5951" w:rsidRDefault="001C5951">
      <w:r>
        <w:t>8am- breakfast</w:t>
      </w:r>
    </w:p>
    <w:p w14:paraId="2670C317" w14:textId="0E029F9C" w:rsidR="001C5951" w:rsidRDefault="001C5951">
      <w:r>
        <w:t>4:30-5lunhc</w:t>
      </w:r>
    </w:p>
    <w:p w14:paraId="6097F57F" w14:textId="5057BD43" w:rsidR="001C5951" w:rsidRDefault="001C5951">
      <w:r>
        <w:t>8pm dinner</w:t>
      </w:r>
    </w:p>
    <w:p w14:paraId="180393EA" w14:textId="77777777" w:rsidR="001C5951" w:rsidRDefault="001C5951"/>
    <w:p w14:paraId="3D9F3752" w14:textId="4DBEDF19" w:rsidR="001C5951" w:rsidRDefault="001C5951" w:rsidP="001C5951">
      <w:pPr>
        <w:jc w:val="center"/>
        <w:rPr>
          <w:b/>
          <w:bCs/>
          <w:sz w:val="28"/>
          <w:szCs w:val="28"/>
        </w:rPr>
      </w:pPr>
      <w:r w:rsidRPr="001C5951">
        <w:rPr>
          <w:b/>
          <w:bCs/>
          <w:sz w:val="28"/>
          <w:szCs w:val="28"/>
        </w:rPr>
        <w:t>Day shift</w:t>
      </w:r>
    </w:p>
    <w:p w14:paraId="3D899B6F" w14:textId="4F100B58" w:rsidR="001C5951" w:rsidRDefault="001C5951" w:rsidP="001C5951">
      <w:r>
        <w:t xml:space="preserve">5:40am Breakfast- </w:t>
      </w:r>
      <w:proofErr w:type="spellStart"/>
      <w:r>
        <w:t>weetbix</w:t>
      </w:r>
      <w:proofErr w:type="spellEnd"/>
      <w:r>
        <w:t>, banana, honey, milk sometimes frozen berries</w:t>
      </w:r>
    </w:p>
    <w:p w14:paraId="7BE77225" w14:textId="15B5C20D" w:rsidR="001C5951" w:rsidRDefault="001C5951" w:rsidP="001C5951">
      <w:r>
        <w:t xml:space="preserve">10am Moring tea- Yoghurt- </w:t>
      </w:r>
      <w:proofErr w:type="spellStart"/>
      <w:r>
        <w:t>yopro</w:t>
      </w:r>
      <w:proofErr w:type="spellEnd"/>
      <w:r>
        <w:t>/</w:t>
      </w:r>
      <w:proofErr w:type="spellStart"/>
      <w:r>
        <w:t>chabani</w:t>
      </w:r>
      <w:proofErr w:type="spellEnd"/>
      <w:r>
        <w:t xml:space="preserve"> fit + Coffee </w:t>
      </w:r>
      <w:proofErr w:type="spellStart"/>
      <w:r>
        <w:t>sml</w:t>
      </w:r>
      <w:proofErr w:type="spellEnd"/>
      <w:r>
        <w:t xml:space="preserve"> w oat milk/ 1 shot + fruit (apple/ banana)</w:t>
      </w:r>
    </w:p>
    <w:p w14:paraId="1963EEE3" w14:textId="5383F47A" w:rsidR="001C5951" w:rsidRDefault="001C5951" w:rsidP="001C5951">
      <w:r>
        <w:t xml:space="preserve">1-1:30pm lunch- chicken or beef/ salad (cucumber, tom, onion, olive, feta, mixed leaves) dressing (balsamic, olive oil, lemon) + pasta- tomato based, cream cheese, </w:t>
      </w:r>
      <w:proofErr w:type="gramStart"/>
      <w:r>
        <w:t>chorizo</w:t>
      </w:r>
      <w:proofErr w:type="gramEnd"/>
      <w:r>
        <w:t xml:space="preserve"> or pesto </w:t>
      </w:r>
      <w:proofErr w:type="spellStart"/>
      <w:r>
        <w:t>andchicken</w:t>
      </w:r>
      <w:proofErr w:type="spellEnd"/>
    </w:p>
    <w:p w14:paraId="20F5C47F" w14:textId="548AA3C0" w:rsidR="001C5951" w:rsidRDefault="001C5951" w:rsidP="001C5951">
      <w:r>
        <w:t>$pm finish work- Hungry café mixed fruit/ pastry</w:t>
      </w:r>
    </w:p>
    <w:p w14:paraId="02DBA4B1" w14:textId="665348E1" w:rsidR="001C5951" w:rsidRDefault="001C5951" w:rsidP="001C5951">
      <w:r>
        <w:t>6pm dance</w:t>
      </w:r>
      <w:r w:rsidR="00F61049">
        <w:t xml:space="preserve"> 1-2 hrs</w:t>
      </w:r>
    </w:p>
    <w:p w14:paraId="74131260" w14:textId="56E0C73F" w:rsidR="00F61049" w:rsidRPr="001C5951" w:rsidRDefault="00F61049" w:rsidP="001C5951">
      <w:r>
        <w:t xml:space="preserve">Sometimes </w:t>
      </w:r>
      <w:proofErr w:type="spellStart"/>
      <w:r>
        <w:t>sml</w:t>
      </w:r>
      <w:proofErr w:type="spellEnd"/>
      <w:r>
        <w:t xml:space="preserve"> snack- toast w honey, butter sourdough bread</w:t>
      </w:r>
    </w:p>
    <w:sectPr w:rsidR="00F61049" w:rsidRPr="001C59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7U0MTUzNzQ2NTFU0lEKTi0uzszPAykwrAUAjSFZuCwAAAA="/>
  </w:docVars>
  <w:rsids>
    <w:rsidRoot w:val="001C5951"/>
    <w:rsid w:val="001C5951"/>
    <w:rsid w:val="00270763"/>
    <w:rsid w:val="00F61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230C8"/>
  <w15:chartTrackingRefBased/>
  <w15:docId w15:val="{BD208836-D81D-449D-A055-F3E547C20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Cooper</dc:creator>
  <cp:keywords/>
  <dc:description/>
  <cp:lastModifiedBy>Zoe Cooper</cp:lastModifiedBy>
  <cp:revision>1</cp:revision>
  <dcterms:created xsi:type="dcterms:W3CDTF">2023-04-12T12:25:00Z</dcterms:created>
  <dcterms:modified xsi:type="dcterms:W3CDTF">2023-04-12T12:48:00Z</dcterms:modified>
</cp:coreProperties>
</file>